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a96f353d8d27d697ecc6294912b29502673337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СВАО, Северный, линия 1-я Северная, вл 1 (кад. № 77:02:0025002:1)</w:t>
      </w:r>
    </w:p>
    <w:p>
      <w:pPr>
        <w:pStyle w:val="FirstParagraph"/>
      </w:pPr>
      <w:r>
        <w:t xml:space="preserve">25.01.202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electronic-public-discussion/detail/1057879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electronic-public-discussion/detail/1057879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electronic-public-discussion/detail/1057879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05:57:03Z</dcterms:created>
  <dcterms:modified xsi:type="dcterms:W3CDTF">2025-07-14T05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